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7E19BC" w14:textId="4CEA7915" w:rsidR="00471C27" w:rsidRPr="00F55FB7" w:rsidRDefault="00471C27" w:rsidP="001E0405">
      <w:pPr>
        <w:jc w:val="center"/>
        <w:rPr>
          <w:b/>
          <w:bCs/>
          <w:sz w:val="22"/>
          <w:szCs w:val="22"/>
        </w:rPr>
      </w:pPr>
      <w:bookmarkStart w:id="0" w:name="_Hlk504945715"/>
      <w:r w:rsidRPr="008B4C47">
        <w:rPr>
          <w:b/>
          <w:bCs/>
        </w:rPr>
        <w:t>East West University</w:t>
      </w:r>
    </w:p>
    <w:p w14:paraId="6AAE2420" w14:textId="77777777" w:rsidR="00471C27" w:rsidRPr="008B4C47" w:rsidRDefault="00471C27" w:rsidP="00283DB3">
      <w:pPr>
        <w:jc w:val="center"/>
        <w:rPr>
          <w:b/>
          <w:bCs/>
        </w:rPr>
      </w:pPr>
      <w:r w:rsidRPr="008B4C47">
        <w:rPr>
          <w:b/>
          <w:bCs/>
        </w:rPr>
        <w:t>Department of Computer Science and Engineering</w:t>
      </w:r>
    </w:p>
    <w:p w14:paraId="35ACCFF2" w14:textId="77777777" w:rsidR="00471C27" w:rsidRPr="008B4C47" w:rsidRDefault="00471C27" w:rsidP="00283DB3">
      <w:pPr>
        <w:jc w:val="center"/>
        <w:rPr>
          <w:b/>
          <w:bCs/>
        </w:rPr>
      </w:pPr>
    </w:p>
    <w:p w14:paraId="41B2351B" w14:textId="4723B35C" w:rsidR="00471C27" w:rsidRPr="008B4C47" w:rsidRDefault="00367199" w:rsidP="00283DB3">
      <w:pPr>
        <w:jc w:val="center"/>
        <w:rPr>
          <w:b/>
          <w:bCs/>
        </w:rPr>
      </w:pPr>
      <w:r w:rsidRPr="008B4C47">
        <w:rPr>
          <w:b/>
          <w:bCs/>
        </w:rPr>
        <w:t>CSE</w:t>
      </w:r>
      <w:r w:rsidR="00161F0A">
        <w:rPr>
          <w:b/>
          <w:bCs/>
        </w:rPr>
        <w:t>2</w:t>
      </w:r>
      <w:r w:rsidR="002B4280" w:rsidRPr="008B4C47">
        <w:rPr>
          <w:b/>
          <w:bCs/>
        </w:rPr>
        <w:t>07</w:t>
      </w:r>
      <w:r w:rsidR="00203AD6">
        <w:rPr>
          <w:b/>
          <w:bCs/>
        </w:rPr>
        <w:t xml:space="preserve"> – Data Structures</w:t>
      </w:r>
      <w:r w:rsidR="008F41DF" w:rsidRPr="008B4C47">
        <w:rPr>
          <w:b/>
          <w:bCs/>
        </w:rPr>
        <w:t>:</w:t>
      </w:r>
      <w:r w:rsidR="0002060D" w:rsidRPr="008B4C47">
        <w:rPr>
          <w:b/>
          <w:bCs/>
        </w:rPr>
        <w:t xml:space="preserve"> </w:t>
      </w:r>
      <w:r w:rsidR="00E36030" w:rsidRPr="008B4C47">
        <w:rPr>
          <w:b/>
          <w:bCs/>
        </w:rPr>
        <w:t>LAB 0</w:t>
      </w:r>
      <w:r w:rsidR="00F909B1">
        <w:rPr>
          <w:b/>
          <w:bCs/>
        </w:rPr>
        <w:t>2</w:t>
      </w:r>
    </w:p>
    <w:p w14:paraId="6CAC1D81" w14:textId="38E468DE" w:rsidR="005F03C5" w:rsidRPr="008B4C47" w:rsidRDefault="00FF2C2F" w:rsidP="00283DB3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7E8E555F" wp14:editId="76713366">
                <wp:simplePos x="0" y="0"/>
                <wp:positionH relativeFrom="column">
                  <wp:posOffset>-316865</wp:posOffset>
                </wp:positionH>
                <wp:positionV relativeFrom="paragraph">
                  <wp:posOffset>250825</wp:posOffset>
                </wp:positionV>
                <wp:extent cx="6641465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14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DC8347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.95pt,19.75pt" to="498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Xhi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N8iyfTTGi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" o:allowincell="f"/>
            </w:pict>
          </mc:Fallback>
        </mc:AlternateContent>
      </w:r>
      <w:r w:rsidR="005F03C5" w:rsidRPr="008B4C47">
        <w:rPr>
          <w:b/>
          <w:bCs/>
        </w:rPr>
        <w:t xml:space="preserve">Course Instructor: </w:t>
      </w:r>
      <w:r w:rsidR="00E163C1" w:rsidRPr="008B4C47">
        <w:rPr>
          <w:b/>
          <w:bCs/>
        </w:rPr>
        <w:t>Ms. Tanni Mittra</w:t>
      </w:r>
    </w:p>
    <w:p w14:paraId="21F4CFC2" w14:textId="0C65CFE0" w:rsidR="00385D3F" w:rsidRDefault="00385D3F" w:rsidP="00190530">
      <w:pPr>
        <w:rPr>
          <w:b/>
          <w:sz w:val="28"/>
          <w:szCs w:val="28"/>
          <w:u w:val="single"/>
        </w:rPr>
      </w:pPr>
    </w:p>
    <w:bookmarkEnd w:id="0"/>
    <w:p w14:paraId="145E6B71" w14:textId="5FA19666" w:rsidR="00C04789" w:rsidRDefault="00F909B1" w:rsidP="00110A83">
      <w:pPr>
        <w:pStyle w:val="Heading2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Linked List</w:t>
      </w:r>
    </w:p>
    <w:p w14:paraId="323C0FEB" w14:textId="77777777" w:rsidR="00F909B1" w:rsidRPr="00F909B1" w:rsidRDefault="00F909B1" w:rsidP="00F909B1"/>
    <w:p w14:paraId="36B4ABD7" w14:textId="5767C704" w:rsidR="00F909B1" w:rsidRPr="00794B00" w:rsidRDefault="00794B00" w:rsidP="00794B00">
      <w:pPr>
        <w:pStyle w:val="ListParagraph"/>
        <w:ind w:left="0"/>
        <w:jc w:val="both"/>
        <w:rPr>
          <w:b/>
        </w:rPr>
      </w:pPr>
      <w:r w:rsidRPr="00794B00">
        <w:rPr>
          <w:b/>
        </w:rPr>
        <w:t>Problem 1:</w:t>
      </w:r>
    </w:p>
    <w:p w14:paraId="22D58E5B" w14:textId="7324755B" w:rsidR="00F909B1" w:rsidRDefault="00794B00" w:rsidP="00794B00">
      <w:pPr>
        <w:jc w:val="both"/>
        <w:rPr>
          <w:bCs/>
        </w:rPr>
      </w:pPr>
      <w:r w:rsidRPr="00794B00">
        <w:rPr>
          <w:bCs/>
        </w:rPr>
        <w:t>Write an algorithm that accepts a list implemented using a linked list,</w:t>
      </w:r>
      <w:r>
        <w:rPr>
          <w:bCs/>
        </w:rPr>
        <w:t xml:space="preserve"> </w:t>
      </w:r>
      <w:r w:rsidRPr="00794B00">
        <w:rPr>
          <w:bCs/>
        </w:rPr>
        <w:t>traverses it, and returns the data in the node with the smallest key value</w:t>
      </w:r>
      <w:r w:rsidR="00E82D63">
        <w:rPr>
          <w:bCs/>
        </w:rPr>
        <w:t>.</w:t>
      </w:r>
    </w:p>
    <w:p w14:paraId="012E3BC0" w14:textId="77777777" w:rsidR="00E82D63" w:rsidRDefault="00E82D63" w:rsidP="00794B00">
      <w:pPr>
        <w:jc w:val="both"/>
        <w:rPr>
          <w:bCs/>
        </w:rPr>
      </w:pPr>
    </w:p>
    <w:p w14:paraId="3265885C" w14:textId="3FF357F6" w:rsidR="00E82D63" w:rsidRPr="000B7BB7" w:rsidRDefault="00E82D63" w:rsidP="00794B00">
      <w:pPr>
        <w:jc w:val="both"/>
        <w:rPr>
          <w:b/>
        </w:rPr>
      </w:pPr>
      <w:r w:rsidRPr="000B7BB7">
        <w:rPr>
          <w:b/>
        </w:rPr>
        <w:t xml:space="preserve">Problem 2: </w:t>
      </w:r>
    </w:p>
    <w:p w14:paraId="235C2FA5" w14:textId="3A79D8D3" w:rsidR="00E82D63" w:rsidRDefault="00E82D63" w:rsidP="000B7BB7">
      <w:pPr>
        <w:autoSpaceDE w:val="0"/>
        <w:autoSpaceDN w:val="0"/>
        <w:adjustRightInd w:val="0"/>
        <w:jc w:val="both"/>
        <w:rPr>
          <w:bCs/>
        </w:rPr>
      </w:pPr>
      <w:r w:rsidRPr="00E82D63">
        <w:rPr>
          <w:bCs/>
        </w:rPr>
        <w:t>Write an algorithm that traverses a list implemented using a linked list and</w:t>
      </w:r>
      <w:r w:rsidRPr="00E82D63">
        <w:rPr>
          <w:bCs/>
        </w:rPr>
        <w:t xml:space="preserve"> </w:t>
      </w:r>
      <w:r w:rsidRPr="00E82D63">
        <w:rPr>
          <w:bCs/>
        </w:rPr>
        <w:t>deletes all nodes whose keys are negative.</w:t>
      </w:r>
    </w:p>
    <w:p w14:paraId="0337E070" w14:textId="77777777" w:rsidR="000B7BB7" w:rsidRDefault="000B7BB7" w:rsidP="000B7BB7">
      <w:pPr>
        <w:autoSpaceDE w:val="0"/>
        <w:autoSpaceDN w:val="0"/>
        <w:adjustRightInd w:val="0"/>
        <w:jc w:val="both"/>
        <w:rPr>
          <w:bCs/>
        </w:rPr>
      </w:pPr>
    </w:p>
    <w:p w14:paraId="3D83FC84" w14:textId="0C09AB9D" w:rsidR="000B7BB7" w:rsidRPr="000B7BB7" w:rsidRDefault="000B7BB7" w:rsidP="000B7BB7">
      <w:pPr>
        <w:autoSpaceDE w:val="0"/>
        <w:autoSpaceDN w:val="0"/>
        <w:adjustRightInd w:val="0"/>
        <w:jc w:val="both"/>
        <w:rPr>
          <w:b/>
        </w:rPr>
      </w:pPr>
      <w:r w:rsidRPr="000B7BB7">
        <w:rPr>
          <w:b/>
        </w:rPr>
        <w:t>Problem 3:</w:t>
      </w:r>
    </w:p>
    <w:p w14:paraId="064296AB" w14:textId="019CCD99" w:rsidR="000B7BB7" w:rsidRDefault="000B7BB7" w:rsidP="000B7BB7">
      <w:pPr>
        <w:autoSpaceDE w:val="0"/>
        <w:autoSpaceDN w:val="0"/>
        <w:adjustRightInd w:val="0"/>
        <w:rPr>
          <w:bCs/>
        </w:rPr>
      </w:pPr>
      <w:r w:rsidRPr="000B7BB7">
        <w:rPr>
          <w:bCs/>
        </w:rPr>
        <w:t>Write an algorithm that traverses a list implemented using a linked list and</w:t>
      </w:r>
      <w:r w:rsidRPr="000B7BB7">
        <w:rPr>
          <w:bCs/>
        </w:rPr>
        <w:t xml:space="preserve"> </w:t>
      </w:r>
      <w:r w:rsidRPr="000B7BB7">
        <w:rPr>
          <w:bCs/>
        </w:rPr>
        <w:t>deletes the node following a node with a negative key.</w:t>
      </w:r>
    </w:p>
    <w:p w14:paraId="0869763A" w14:textId="77777777" w:rsidR="000B7BB7" w:rsidRDefault="000B7BB7" w:rsidP="000B7BB7">
      <w:pPr>
        <w:autoSpaceDE w:val="0"/>
        <w:autoSpaceDN w:val="0"/>
        <w:adjustRightInd w:val="0"/>
        <w:rPr>
          <w:bCs/>
        </w:rPr>
      </w:pPr>
    </w:p>
    <w:p w14:paraId="1FEFC36E" w14:textId="175D091B" w:rsidR="000B7BB7" w:rsidRPr="000B7BB7" w:rsidRDefault="000B7BB7" w:rsidP="000B7BB7">
      <w:pPr>
        <w:autoSpaceDE w:val="0"/>
        <w:autoSpaceDN w:val="0"/>
        <w:adjustRightInd w:val="0"/>
        <w:rPr>
          <w:b/>
        </w:rPr>
      </w:pPr>
      <w:r w:rsidRPr="000B7BB7">
        <w:rPr>
          <w:b/>
        </w:rPr>
        <w:t xml:space="preserve">Problem 4: </w:t>
      </w:r>
    </w:p>
    <w:p w14:paraId="2EA20EE1" w14:textId="3F7307B9" w:rsidR="000B7BB7" w:rsidRDefault="000B7BB7" w:rsidP="000B7BB7">
      <w:pPr>
        <w:autoSpaceDE w:val="0"/>
        <w:autoSpaceDN w:val="0"/>
        <w:adjustRightInd w:val="0"/>
        <w:rPr>
          <w:bCs/>
        </w:rPr>
      </w:pPr>
      <w:r w:rsidRPr="000B7BB7">
        <w:rPr>
          <w:bCs/>
        </w:rPr>
        <w:t xml:space="preserve">Write an algorithm that appends a list to itself. </w:t>
      </w:r>
    </w:p>
    <w:p w14:paraId="675EBABF" w14:textId="77777777" w:rsidR="004560AF" w:rsidRDefault="004560AF" w:rsidP="000B7BB7">
      <w:pPr>
        <w:autoSpaceDE w:val="0"/>
        <w:autoSpaceDN w:val="0"/>
        <w:adjustRightInd w:val="0"/>
        <w:rPr>
          <w:bCs/>
        </w:rPr>
      </w:pPr>
    </w:p>
    <w:p w14:paraId="00725A60" w14:textId="1F70D50E" w:rsidR="004560AF" w:rsidRPr="004560AF" w:rsidRDefault="004560AF" w:rsidP="000B7BB7">
      <w:pPr>
        <w:autoSpaceDE w:val="0"/>
        <w:autoSpaceDN w:val="0"/>
        <w:adjustRightInd w:val="0"/>
        <w:rPr>
          <w:b/>
        </w:rPr>
      </w:pPr>
      <w:r w:rsidRPr="004560AF">
        <w:rPr>
          <w:b/>
        </w:rPr>
        <w:t>Problem 5:</w:t>
      </w:r>
    </w:p>
    <w:p w14:paraId="0C549FF3" w14:textId="3C964DC8" w:rsidR="004560AF" w:rsidRPr="000B7BB7" w:rsidRDefault="004560AF" w:rsidP="004560AF">
      <w:pPr>
        <w:autoSpaceDE w:val="0"/>
        <w:autoSpaceDN w:val="0"/>
        <w:adjustRightInd w:val="0"/>
        <w:jc w:val="both"/>
        <w:rPr>
          <w:bCs/>
        </w:rPr>
      </w:pPr>
      <w:r w:rsidRPr="004560AF">
        <w:rPr>
          <w:bCs/>
        </w:rPr>
        <w:t>Write an algorithm that swaps (exchanges) two nodes in a list. The nodes</w:t>
      </w:r>
      <w:r>
        <w:rPr>
          <w:bCs/>
        </w:rPr>
        <w:t xml:space="preserve"> </w:t>
      </w:r>
      <w:r w:rsidRPr="004560AF">
        <w:rPr>
          <w:bCs/>
        </w:rPr>
        <w:t>are identified by number and are passed as parameters. For example, to</w:t>
      </w:r>
      <w:r>
        <w:rPr>
          <w:bCs/>
        </w:rPr>
        <w:t xml:space="preserve"> </w:t>
      </w:r>
      <w:r w:rsidRPr="004560AF">
        <w:rPr>
          <w:bCs/>
        </w:rPr>
        <w:t>exchange nodes 5 and 8, you would call swap (5, 8). If the exchange is</w:t>
      </w:r>
      <w:r>
        <w:rPr>
          <w:bCs/>
        </w:rPr>
        <w:t xml:space="preserve"> </w:t>
      </w:r>
      <w:r w:rsidRPr="004560AF">
        <w:rPr>
          <w:bCs/>
        </w:rPr>
        <w:t>successful, the algorithm is to return true. If it encounters an error, such</w:t>
      </w:r>
      <w:r>
        <w:rPr>
          <w:bCs/>
        </w:rPr>
        <w:t xml:space="preserve"> </w:t>
      </w:r>
      <w:r w:rsidRPr="004560AF">
        <w:rPr>
          <w:bCs/>
        </w:rPr>
        <w:t xml:space="preserve">as an invalid node number, it returns false. Use linked list </w:t>
      </w:r>
      <w:r w:rsidRPr="004560AF">
        <w:rPr>
          <w:bCs/>
        </w:rPr>
        <w:t>implementation.</w:t>
      </w:r>
    </w:p>
    <w:sectPr w:rsidR="004560AF" w:rsidRPr="000B7BB7" w:rsidSect="00B823BF">
      <w:pgSz w:w="11909" w:h="16834" w:code="9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8BC67F" w14:textId="77777777" w:rsidR="00B823BF" w:rsidRDefault="00B823BF">
      <w:r>
        <w:separator/>
      </w:r>
    </w:p>
  </w:endnote>
  <w:endnote w:type="continuationSeparator" w:id="0">
    <w:p w14:paraId="4DA680AA" w14:textId="77777777" w:rsidR="00B823BF" w:rsidRDefault="00B82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3268E2" w14:textId="77777777" w:rsidR="00B823BF" w:rsidRDefault="00B823BF">
      <w:r>
        <w:separator/>
      </w:r>
    </w:p>
  </w:footnote>
  <w:footnote w:type="continuationSeparator" w:id="0">
    <w:p w14:paraId="6D33CECD" w14:textId="77777777" w:rsidR="00B823BF" w:rsidRDefault="00B823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707A1"/>
    <w:multiLevelType w:val="hybridMultilevel"/>
    <w:tmpl w:val="08504032"/>
    <w:lvl w:ilvl="0" w:tplc="8B5CAB66">
      <w:start w:val="1"/>
      <w:numFmt w:val="lowerLetter"/>
      <w:lvlText w:val="%1."/>
      <w:lvlJc w:val="left"/>
      <w:pPr>
        <w:ind w:left="-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0" w:hanging="360"/>
      </w:pPr>
    </w:lvl>
    <w:lvl w:ilvl="2" w:tplc="0409001B" w:tentative="1">
      <w:start w:val="1"/>
      <w:numFmt w:val="lowerRoman"/>
      <w:lvlText w:val="%3."/>
      <w:lvlJc w:val="right"/>
      <w:pPr>
        <w:ind w:left="1110" w:hanging="180"/>
      </w:pPr>
    </w:lvl>
    <w:lvl w:ilvl="3" w:tplc="0409000F" w:tentative="1">
      <w:start w:val="1"/>
      <w:numFmt w:val="decimal"/>
      <w:lvlText w:val="%4."/>
      <w:lvlJc w:val="left"/>
      <w:pPr>
        <w:ind w:left="1830" w:hanging="360"/>
      </w:pPr>
    </w:lvl>
    <w:lvl w:ilvl="4" w:tplc="04090019" w:tentative="1">
      <w:start w:val="1"/>
      <w:numFmt w:val="lowerLetter"/>
      <w:lvlText w:val="%5."/>
      <w:lvlJc w:val="left"/>
      <w:pPr>
        <w:ind w:left="2550" w:hanging="360"/>
      </w:pPr>
    </w:lvl>
    <w:lvl w:ilvl="5" w:tplc="0409001B" w:tentative="1">
      <w:start w:val="1"/>
      <w:numFmt w:val="lowerRoman"/>
      <w:lvlText w:val="%6."/>
      <w:lvlJc w:val="right"/>
      <w:pPr>
        <w:ind w:left="3270" w:hanging="180"/>
      </w:pPr>
    </w:lvl>
    <w:lvl w:ilvl="6" w:tplc="0409000F" w:tentative="1">
      <w:start w:val="1"/>
      <w:numFmt w:val="decimal"/>
      <w:lvlText w:val="%7."/>
      <w:lvlJc w:val="left"/>
      <w:pPr>
        <w:ind w:left="3990" w:hanging="360"/>
      </w:pPr>
    </w:lvl>
    <w:lvl w:ilvl="7" w:tplc="04090019" w:tentative="1">
      <w:start w:val="1"/>
      <w:numFmt w:val="lowerLetter"/>
      <w:lvlText w:val="%8."/>
      <w:lvlJc w:val="left"/>
      <w:pPr>
        <w:ind w:left="4710" w:hanging="360"/>
      </w:pPr>
    </w:lvl>
    <w:lvl w:ilvl="8" w:tplc="0409001B" w:tentative="1">
      <w:start w:val="1"/>
      <w:numFmt w:val="lowerRoman"/>
      <w:lvlText w:val="%9."/>
      <w:lvlJc w:val="right"/>
      <w:pPr>
        <w:ind w:left="5430" w:hanging="180"/>
      </w:pPr>
    </w:lvl>
  </w:abstractNum>
  <w:abstractNum w:abstractNumId="1" w15:restartNumberingAfterBreak="0">
    <w:nsid w:val="05F7756F"/>
    <w:multiLevelType w:val="hybridMultilevel"/>
    <w:tmpl w:val="28FCA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F1FF9"/>
    <w:multiLevelType w:val="hybridMultilevel"/>
    <w:tmpl w:val="B37E8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9573B"/>
    <w:multiLevelType w:val="hybridMultilevel"/>
    <w:tmpl w:val="50564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77004"/>
    <w:multiLevelType w:val="hybridMultilevel"/>
    <w:tmpl w:val="640E0B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6385B"/>
    <w:multiLevelType w:val="hybridMultilevel"/>
    <w:tmpl w:val="3BB60812"/>
    <w:lvl w:ilvl="0" w:tplc="DA2AF9A0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0F945985"/>
    <w:multiLevelType w:val="hybridMultilevel"/>
    <w:tmpl w:val="9946A8CC"/>
    <w:lvl w:ilvl="0" w:tplc="42AC35C6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301B9"/>
    <w:multiLevelType w:val="hybridMultilevel"/>
    <w:tmpl w:val="5896009A"/>
    <w:lvl w:ilvl="0" w:tplc="60D2CF4E">
      <w:start w:val="201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680BF9"/>
    <w:multiLevelType w:val="hybridMultilevel"/>
    <w:tmpl w:val="FEBC121E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953A6E"/>
    <w:multiLevelType w:val="hybridMultilevel"/>
    <w:tmpl w:val="89FAE1FC"/>
    <w:lvl w:ilvl="0" w:tplc="1EDC54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863BC0"/>
    <w:multiLevelType w:val="hybridMultilevel"/>
    <w:tmpl w:val="CD4EB232"/>
    <w:lvl w:ilvl="0" w:tplc="9DB48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5353FC"/>
    <w:multiLevelType w:val="hybridMultilevel"/>
    <w:tmpl w:val="055253AC"/>
    <w:lvl w:ilvl="0" w:tplc="EE105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9AE50F5"/>
    <w:multiLevelType w:val="hybridMultilevel"/>
    <w:tmpl w:val="F9F266D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9FC0000"/>
    <w:multiLevelType w:val="hybridMultilevel"/>
    <w:tmpl w:val="1D383D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193C07"/>
    <w:multiLevelType w:val="hybridMultilevel"/>
    <w:tmpl w:val="42865A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7313680"/>
    <w:multiLevelType w:val="hybridMultilevel"/>
    <w:tmpl w:val="068215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01E00"/>
    <w:multiLevelType w:val="hybridMultilevel"/>
    <w:tmpl w:val="759C7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EE2943"/>
    <w:multiLevelType w:val="hybridMultilevel"/>
    <w:tmpl w:val="31CE3B8A"/>
    <w:lvl w:ilvl="0" w:tplc="EA2C48C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F620C22"/>
    <w:multiLevelType w:val="hybridMultilevel"/>
    <w:tmpl w:val="27FC744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4A26E4"/>
    <w:multiLevelType w:val="hybridMultilevel"/>
    <w:tmpl w:val="2654D9E6"/>
    <w:lvl w:ilvl="0" w:tplc="4BC418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2307EB8"/>
    <w:multiLevelType w:val="hybridMultilevel"/>
    <w:tmpl w:val="3C2272D8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FE4BA6"/>
    <w:multiLevelType w:val="hybridMultilevel"/>
    <w:tmpl w:val="5AC47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C866BC"/>
    <w:multiLevelType w:val="hybridMultilevel"/>
    <w:tmpl w:val="023C37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6F3EE2"/>
    <w:multiLevelType w:val="hybridMultilevel"/>
    <w:tmpl w:val="EBDA916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602553F"/>
    <w:multiLevelType w:val="hybridMultilevel"/>
    <w:tmpl w:val="74E4E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8E3DB1"/>
    <w:multiLevelType w:val="hybridMultilevel"/>
    <w:tmpl w:val="4AF87D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F5E6305"/>
    <w:multiLevelType w:val="hybridMultilevel"/>
    <w:tmpl w:val="13B8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49752E"/>
    <w:multiLevelType w:val="hybridMultilevel"/>
    <w:tmpl w:val="501CBE40"/>
    <w:lvl w:ilvl="0" w:tplc="92AA1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E171B8"/>
    <w:multiLevelType w:val="hybridMultilevel"/>
    <w:tmpl w:val="685E7F72"/>
    <w:lvl w:ilvl="0" w:tplc="579213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F722645"/>
    <w:multiLevelType w:val="hybridMultilevel"/>
    <w:tmpl w:val="C4BCD5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AF79B3"/>
    <w:multiLevelType w:val="hybridMultilevel"/>
    <w:tmpl w:val="358E07BA"/>
    <w:lvl w:ilvl="0" w:tplc="7BEC7AC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56334A2"/>
    <w:multiLevelType w:val="hybridMultilevel"/>
    <w:tmpl w:val="DDEE7786"/>
    <w:lvl w:ilvl="0" w:tplc="04090015">
      <w:start w:val="1"/>
      <w:numFmt w:val="upp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2" w15:restartNumberingAfterBreak="0">
    <w:nsid w:val="756E5142"/>
    <w:multiLevelType w:val="hybridMultilevel"/>
    <w:tmpl w:val="646AC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41524">
    <w:abstractNumId w:val="6"/>
  </w:num>
  <w:num w:numId="2" w16cid:durableId="913778907">
    <w:abstractNumId w:val="22"/>
  </w:num>
  <w:num w:numId="3" w16cid:durableId="117651047">
    <w:abstractNumId w:val="29"/>
  </w:num>
  <w:num w:numId="4" w16cid:durableId="388043897">
    <w:abstractNumId w:val="16"/>
  </w:num>
  <w:num w:numId="5" w16cid:durableId="1421751953">
    <w:abstractNumId w:val="23"/>
  </w:num>
  <w:num w:numId="6" w16cid:durableId="537357247">
    <w:abstractNumId w:val="10"/>
  </w:num>
  <w:num w:numId="7" w16cid:durableId="2010323550">
    <w:abstractNumId w:val="2"/>
  </w:num>
  <w:num w:numId="8" w16cid:durableId="331832601">
    <w:abstractNumId w:val="25"/>
  </w:num>
  <w:num w:numId="9" w16cid:durableId="1264067415">
    <w:abstractNumId w:val="7"/>
  </w:num>
  <w:num w:numId="10" w16cid:durableId="1000963302">
    <w:abstractNumId w:val="26"/>
  </w:num>
  <w:num w:numId="11" w16cid:durableId="933324614">
    <w:abstractNumId w:val="1"/>
  </w:num>
  <w:num w:numId="12" w16cid:durableId="1661350407">
    <w:abstractNumId w:val="30"/>
  </w:num>
  <w:num w:numId="13" w16cid:durableId="1665088343">
    <w:abstractNumId w:val="3"/>
  </w:num>
  <w:num w:numId="14" w16cid:durableId="711419553">
    <w:abstractNumId w:val="24"/>
  </w:num>
  <w:num w:numId="15" w16cid:durableId="83961135">
    <w:abstractNumId w:val="19"/>
  </w:num>
  <w:num w:numId="16" w16cid:durableId="1857884869">
    <w:abstractNumId w:val="32"/>
  </w:num>
  <w:num w:numId="17" w16cid:durableId="1466974026">
    <w:abstractNumId w:val="12"/>
  </w:num>
  <w:num w:numId="18" w16cid:durableId="2020884488">
    <w:abstractNumId w:val="17"/>
  </w:num>
  <w:num w:numId="19" w16cid:durableId="464929389">
    <w:abstractNumId w:val="27"/>
  </w:num>
  <w:num w:numId="20" w16cid:durableId="159123690">
    <w:abstractNumId w:val="9"/>
  </w:num>
  <w:num w:numId="21" w16cid:durableId="803743501">
    <w:abstractNumId w:val="20"/>
  </w:num>
  <w:num w:numId="22" w16cid:durableId="466702360">
    <w:abstractNumId w:val="8"/>
  </w:num>
  <w:num w:numId="23" w16cid:durableId="216625674">
    <w:abstractNumId w:val="11"/>
  </w:num>
  <w:num w:numId="24" w16cid:durableId="938566479">
    <w:abstractNumId w:val="5"/>
  </w:num>
  <w:num w:numId="25" w16cid:durableId="2055080030">
    <w:abstractNumId w:val="0"/>
  </w:num>
  <w:num w:numId="26" w16cid:durableId="1223834248">
    <w:abstractNumId w:val="28"/>
  </w:num>
  <w:num w:numId="27" w16cid:durableId="1940602548">
    <w:abstractNumId w:val="14"/>
  </w:num>
  <w:num w:numId="28" w16cid:durableId="1537888106">
    <w:abstractNumId w:val="21"/>
  </w:num>
  <w:num w:numId="29" w16cid:durableId="643004780">
    <w:abstractNumId w:val="18"/>
  </w:num>
  <w:num w:numId="30" w16cid:durableId="1872304585">
    <w:abstractNumId w:val="4"/>
  </w:num>
  <w:num w:numId="31" w16cid:durableId="1932081994">
    <w:abstractNumId w:val="31"/>
  </w:num>
  <w:num w:numId="32" w16cid:durableId="258948320">
    <w:abstractNumId w:val="13"/>
  </w:num>
  <w:num w:numId="33" w16cid:durableId="777141703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jE3sLQ0NLc0MrFU0lEKTi0uzszPAymwrAUA10ezqiwAAAA="/>
  </w:docVars>
  <w:rsids>
    <w:rsidRoot w:val="00ED7208"/>
    <w:rsid w:val="000133CB"/>
    <w:rsid w:val="0002060D"/>
    <w:rsid w:val="000260A1"/>
    <w:rsid w:val="00053FBD"/>
    <w:rsid w:val="000656F1"/>
    <w:rsid w:val="0007100D"/>
    <w:rsid w:val="00077310"/>
    <w:rsid w:val="00081F4F"/>
    <w:rsid w:val="000B0DDC"/>
    <w:rsid w:val="000B57AF"/>
    <w:rsid w:val="000B5EB9"/>
    <w:rsid w:val="000B7BB7"/>
    <w:rsid w:val="000C30F5"/>
    <w:rsid w:val="000C3716"/>
    <w:rsid w:val="000C7A1B"/>
    <w:rsid w:val="000D14E6"/>
    <w:rsid w:val="000D713A"/>
    <w:rsid w:val="000E15D3"/>
    <w:rsid w:val="000E188C"/>
    <w:rsid w:val="000E3E0A"/>
    <w:rsid w:val="000E3E40"/>
    <w:rsid w:val="000E7B62"/>
    <w:rsid w:val="000F300F"/>
    <w:rsid w:val="000F6D7C"/>
    <w:rsid w:val="00103D2F"/>
    <w:rsid w:val="00110A83"/>
    <w:rsid w:val="00112A30"/>
    <w:rsid w:val="001133C6"/>
    <w:rsid w:val="0011774D"/>
    <w:rsid w:val="001278E3"/>
    <w:rsid w:val="00135CE2"/>
    <w:rsid w:val="00142328"/>
    <w:rsid w:val="00150C71"/>
    <w:rsid w:val="001539B9"/>
    <w:rsid w:val="00160E91"/>
    <w:rsid w:val="00161F0A"/>
    <w:rsid w:val="001629B4"/>
    <w:rsid w:val="001661A5"/>
    <w:rsid w:val="00170551"/>
    <w:rsid w:val="001727A7"/>
    <w:rsid w:val="00176137"/>
    <w:rsid w:val="00183FBA"/>
    <w:rsid w:val="001904F4"/>
    <w:rsid w:val="00190530"/>
    <w:rsid w:val="001969E9"/>
    <w:rsid w:val="001A3A96"/>
    <w:rsid w:val="001B7CAF"/>
    <w:rsid w:val="001C2074"/>
    <w:rsid w:val="001E0405"/>
    <w:rsid w:val="001E554D"/>
    <w:rsid w:val="001E6CF3"/>
    <w:rsid w:val="001E710B"/>
    <w:rsid w:val="001F196B"/>
    <w:rsid w:val="001F5DBC"/>
    <w:rsid w:val="001F7FC0"/>
    <w:rsid w:val="00203AD6"/>
    <w:rsid w:val="0021070B"/>
    <w:rsid w:val="002221BC"/>
    <w:rsid w:val="002256AB"/>
    <w:rsid w:val="00232F4F"/>
    <w:rsid w:val="00237ACE"/>
    <w:rsid w:val="002451D6"/>
    <w:rsid w:val="00247F58"/>
    <w:rsid w:val="00251163"/>
    <w:rsid w:val="00251B9E"/>
    <w:rsid w:val="002530E7"/>
    <w:rsid w:val="00257027"/>
    <w:rsid w:val="0026209F"/>
    <w:rsid w:val="00266935"/>
    <w:rsid w:val="00271608"/>
    <w:rsid w:val="00271BF8"/>
    <w:rsid w:val="00272AE4"/>
    <w:rsid w:val="00281C15"/>
    <w:rsid w:val="00283DB3"/>
    <w:rsid w:val="002913FB"/>
    <w:rsid w:val="00293A8E"/>
    <w:rsid w:val="002970CB"/>
    <w:rsid w:val="002A09F3"/>
    <w:rsid w:val="002A3DB2"/>
    <w:rsid w:val="002A7B6D"/>
    <w:rsid w:val="002B323E"/>
    <w:rsid w:val="002B4280"/>
    <w:rsid w:val="002B7899"/>
    <w:rsid w:val="002C4986"/>
    <w:rsid w:val="002C5387"/>
    <w:rsid w:val="002C6A7B"/>
    <w:rsid w:val="002D4CA8"/>
    <w:rsid w:val="002D6339"/>
    <w:rsid w:val="002D7FC0"/>
    <w:rsid w:val="002E0C9E"/>
    <w:rsid w:val="002E672F"/>
    <w:rsid w:val="002F080A"/>
    <w:rsid w:val="0030090B"/>
    <w:rsid w:val="003065EE"/>
    <w:rsid w:val="00314006"/>
    <w:rsid w:val="003141C4"/>
    <w:rsid w:val="00315369"/>
    <w:rsid w:val="00316276"/>
    <w:rsid w:val="003379E0"/>
    <w:rsid w:val="00343246"/>
    <w:rsid w:val="0036069C"/>
    <w:rsid w:val="00362D3B"/>
    <w:rsid w:val="00363B77"/>
    <w:rsid w:val="00365C13"/>
    <w:rsid w:val="00367199"/>
    <w:rsid w:val="00374D25"/>
    <w:rsid w:val="00376622"/>
    <w:rsid w:val="00385D3F"/>
    <w:rsid w:val="003970EF"/>
    <w:rsid w:val="003A0487"/>
    <w:rsid w:val="003A0AD8"/>
    <w:rsid w:val="003A1E17"/>
    <w:rsid w:val="003B417D"/>
    <w:rsid w:val="003B5219"/>
    <w:rsid w:val="003B5631"/>
    <w:rsid w:val="003B70D2"/>
    <w:rsid w:val="003B7A64"/>
    <w:rsid w:val="003C44A5"/>
    <w:rsid w:val="003C71EE"/>
    <w:rsid w:val="003D27E6"/>
    <w:rsid w:val="003D5F51"/>
    <w:rsid w:val="003E3597"/>
    <w:rsid w:val="003E4FFB"/>
    <w:rsid w:val="003F0DCF"/>
    <w:rsid w:val="003F0E47"/>
    <w:rsid w:val="003F3CF4"/>
    <w:rsid w:val="0041390A"/>
    <w:rsid w:val="00427A4D"/>
    <w:rsid w:val="00431DE4"/>
    <w:rsid w:val="00442ED1"/>
    <w:rsid w:val="0045501A"/>
    <w:rsid w:val="004560AF"/>
    <w:rsid w:val="00464F53"/>
    <w:rsid w:val="00471C27"/>
    <w:rsid w:val="004754C9"/>
    <w:rsid w:val="00481AB3"/>
    <w:rsid w:val="0048367F"/>
    <w:rsid w:val="00495044"/>
    <w:rsid w:val="004C2B00"/>
    <w:rsid w:val="004C33E6"/>
    <w:rsid w:val="004C6ED6"/>
    <w:rsid w:val="004C7AE5"/>
    <w:rsid w:val="004D0BE4"/>
    <w:rsid w:val="004D32DF"/>
    <w:rsid w:val="004D3FF5"/>
    <w:rsid w:val="004D5203"/>
    <w:rsid w:val="004E6A9A"/>
    <w:rsid w:val="004E7D2D"/>
    <w:rsid w:val="004F1BA2"/>
    <w:rsid w:val="004F40E5"/>
    <w:rsid w:val="004F58C9"/>
    <w:rsid w:val="00500ED4"/>
    <w:rsid w:val="00501AED"/>
    <w:rsid w:val="00512192"/>
    <w:rsid w:val="00523892"/>
    <w:rsid w:val="00525A71"/>
    <w:rsid w:val="0052676C"/>
    <w:rsid w:val="00527324"/>
    <w:rsid w:val="005343A4"/>
    <w:rsid w:val="00543B6C"/>
    <w:rsid w:val="00552D5C"/>
    <w:rsid w:val="005663E9"/>
    <w:rsid w:val="00574545"/>
    <w:rsid w:val="005821C3"/>
    <w:rsid w:val="00587FE9"/>
    <w:rsid w:val="00593999"/>
    <w:rsid w:val="0059763C"/>
    <w:rsid w:val="005A3309"/>
    <w:rsid w:val="005A69F8"/>
    <w:rsid w:val="005B15C1"/>
    <w:rsid w:val="005B4DD8"/>
    <w:rsid w:val="005C2282"/>
    <w:rsid w:val="005D6BFF"/>
    <w:rsid w:val="005E385E"/>
    <w:rsid w:val="005F03C5"/>
    <w:rsid w:val="005F2879"/>
    <w:rsid w:val="005F51D8"/>
    <w:rsid w:val="00603C10"/>
    <w:rsid w:val="00607939"/>
    <w:rsid w:val="006210BA"/>
    <w:rsid w:val="006218BF"/>
    <w:rsid w:val="00622507"/>
    <w:rsid w:val="00622BBD"/>
    <w:rsid w:val="00622E0F"/>
    <w:rsid w:val="00630DEB"/>
    <w:rsid w:val="00634B13"/>
    <w:rsid w:val="00637E44"/>
    <w:rsid w:val="00647AD8"/>
    <w:rsid w:val="0067391B"/>
    <w:rsid w:val="0067779F"/>
    <w:rsid w:val="00681DF2"/>
    <w:rsid w:val="00683832"/>
    <w:rsid w:val="00684681"/>
    <w:rsid w:val="00697F24"/>
    <w:rsid w:val="006A0C8F"/>
    <w:rsid w:val="006A30BE"/>
    <w:rsid w:val="006B1FA3"/>
    <w:rsid w:val="006B5098"/>
    <w:rsid w:val="006C376B"/>
    <w:rsid w:val="006C3F67"/>
    <w:rsid w:val="006D7545"/>
    <w:rsid w:val="006E5F93"/>
    <w:rsid w:val="006F3841"/>
    <w:rsid w:val="006F448C"/>
    <w:rsid w:val="006F4C6E"/>
    <w:rsid w:val="006F62E2"/>
    <w:rsid w:val="00700098"/>
    <w:rsid w:val="00714A95"/>
    <w:rsid w:val="007217F8"/>
    <w:rsid w:val="00737653"/>
    <w:rsid w:val="007420CE"/>
    <w:rsid w:val="0074582F"/>
    <w:rsid w:val="00750A6D"/>
    <w:rsid w:val="007510BD"/>
    <w:rsid w:val="00751BEF"/>
    <w:rsid w:val="007604A4"/>
    <w:rsid w:val="00767814"/>
    <w:rsid w:val="00771680"/>
    <w:rsid w:val="00776FBC"/>
    <w:rsid w:val="00794B00"/>
    <w:rsid w:val="007A1FDB"/>
    <w:rsid w:val="007A3EE6"/>
    <w:rsid w:val="007A7C6C"/>
    <w:rsid w:val="007B0A8C"/>
    <w:rsid w:val="007C1ED6"/>
    <w:rsid w:val="007C3EB8"/>
    <w:rsid w:val="007C59D5"/>
    <w:rsid w:val="007C71AF"/>
    <w:rsid w:val="007D4096"/>
    <w:rsid w:val="007D5551"/>
    <w:rsid w:val="007D69A9"/>
    <w:rsid w:val="007E106E"/>
    <w:rsid w:val="007E29C2"/>
    <w:rsid w:val="007E7100"/>
    <w:rsid w:val="007F7CE2"/>
    <w:rsid w:val="0080606C"/>
    <w:rsid w:val="0081642E"/>
    <w:rsid w:val="00816B15"/>
    <w:rsid w:val="008218FE"/>
    <w:rsid w:val="008237A4"/>
    <w:rsid w:val="00823F51"/>
    <w:rsid w:val="0082542C"/>
    <w:rsid w:val="00826044"/>
    <w:rsid w:val="00826768"/>
    <w:rsid w:val="0083014A"/>
    <w:rsid w:val="00832525"/>
    <w:rsid w:val="00835045"/>
    <w:rsid w:val="0084526E"/>
    <w:rsid w:val="008466B6"/>
    <w:rsid w:val="00862B71"/>
    <w:rsid w:val="00876671"/>
    <w:rsid w:val="00877620"/>
    <w:rsid w:val="0087771E"/>
    <w:rsid w:val="00877760"/>
    <w:rsid w:val="00892911"/>
    <w:rsid w:val="0089654D"/>
    <w:rsid w:val="008A43AD"/>
    <w:rsid w:val="008A4FD2"/>
    <w:rsid w:val="008B4C47"/>
    <w:rsid w:val="008B4E28"/>
    <w:rsid w:val="008D72C3"/>
    <w:rsid w:val="008E0364"/>
    <w:rsid w:val="008E5B3E"/>
    <w:rsid w:val="008E6BE0"/>
    <w:rsid w:val="008F0700"/>
    <w:rsid w:val="008F1238"/>
    <w:rsid w:val="008F41DF"/>
    <w:rsid w:val="008F4A29"/>
    <w:rsid w:val="00907FC2"/>
    <w:rsid w:val="00927ADE"/>
    <w:rsid w:val="00932056"/>
    <w:rsid w:val="00932A2F"/>
    <w:rsid w:val="00934641"/>
    <w:rsid w:val="00934DBA"/>
    <w:rsid w:val="009361F7"/>
    <w:rsid w:val="0094146A"/>
    <w:rsid w:val="00946A2A"/>
    <w:rsid w:val="00946BE5"/>
    <w:rsid w:val="009506AB"/>
    <w:rsid w:val="0095418F"/>
    <w:rsid w:val="009545A5"/>
    <w:rsid w:val="00963669"/>
    <w:rsid w:val="00973F2D"/>
    <w:rsid w:val="009770D2"/>
    <w:rsid w:val="00977F5B"/>
    <w:rsid w:val="0098039C"/>
    <w:rsid w:val="009846E2"/>
    <w:rsid w:val="0099738A"/>
    <w:rsid w:val="009A089B"/>
    <w:rsid w:val="009A0F8B"/>
    <w:rsid w:val="009A6085"/>
    <w:rsid w:val="009B6C48"/>
    <w:rsid w:val="009D35CC"/>
    <w:rsid w:val="009D4DF6"/>
    <w:rsid w:val="009D6243"/>
    <w:rsid w:val="009E1D55"/>
    <w:rsid w:val="009E430C"/>
    <w:rsid w:val="00A14CB0"/>
    <w:rsid w:val="00A216EE"/>
    <w:rsid w:val="00A2465D"/>
    <w:rsid w:val="00A2586A"/>
    <w:rsid w:val="00A27258"/>
    <w:rsid w:val="00A30168"/>
    <w:rsid w:val="00A31CC5"/>
    <w:rsid w:val="00A33F6E"/>
    <w:rsid w:val="00A4289D"/>
    <w:rsid w:val="00A456A2"/>
    <w:rsid w:val="00A5106E"/>
    <w:rsid w:val="00A62CF9"/>
    <w:rsid w:val="00A64129"/>
    <w:rsid w:val="00A7259F"/>
    <w:rsid w:val="00A74309"/>
    <w:rsid w:val="00A910ED"/>
    <w:rsid w:val="00A924E1"/>
    <w:rsid w:val="00AA368C"/>
    <w:rsid w:val="00AA46E7"/>
    <w:rsid w:val="00AB3184"/>
    <w:rsid w:val="00AB7F0B"/>
    <w:rsid w:val="00AC5CD7"/>
    <w:rsid w:val="00AD51C9"/>
    <w:rsid w:val="00AD5650"/>
    <w:rsid w:val="00AD633A"/>
    <w:rsid w:val="00AE4E6F"/>
    <w:rsid w:val="00AE768B"/>
    <w:rsid w:val="00AE79C0"/>
    <w:rsid w:val="00AF3041"/>
    <w:rsid w:val="00AF4530"/>
    <w:rsid w:val="00AF4C31"/>
    <w:rsid w:val="00B0059B"/>
    <w:rsid w:val="00B03BF7"/>
    <w:rsid w:val="00B03CC2"/>
    <w:rsid w:val="00B0571C"/>
    <w:rsid w:val="00B05D9A"/>
    <w:rsid w:val="00B12EF8"/>
    <w:rsid w:val="00B13064"/>
    <w:rsid w:val="00B16B4C"/>
    <w:rsid w:val="00B20699"/>
    <w:rsid w:val="00B22B64"/>
    <w:rsid w:val="00B230FC"/>
    <w:rsid w:val="00B23B2A"/>
    <w:rsid w:val="00B27AEA"/>
    <w:rsid w:val="00B27FCD"/>
    <w:rsid w:val="00B30FA1"/>
    <w:rsid w:val="00B3445F"/>
    <w:rsid w:val="00B35EEA"/>
    <w:rsid w:val="00B375A9"/>
    <w:rsid w:val="00B405E8"/>
    <w:rsid w:val="00B40999"/>
    <w:rsid w:val="00B417E4"/>
    <w:rsid w:val="00B501EC"/>
    <w:rsid w:val="00B5258B"/>
    <w:rsid w:val="00B74604"/>
    <w:rsid w:val="00B76C1A"/>
    <w:rsid w:val="00B823BF"/>
    <w:rsid w:val="00B8328E"/>
    <w:rsid w:val="00B9244A"/>
    <w:rsid w:val="00BA226D"/>
    <w:rsid w:val="00BC6A27"/>
    <w:rsid w:val="00BD18F5"/>
    <w:rsid w:val="00BD2E22"/>
    <w:rsid w:val="00BF7D81"/>
    <w:rsid w:val="00C04789"/>
    <w:rsid w:val="00C04D4B"/>
    <w:rsid w:val="00C04F7C"/>
    <w:rsid w:val="00C22991"/>
    <w:rsid w:val="00C33D75"/>
    <w:rsid w:val="00C36B8B"/>
    <w:rsid w:val="00C50019"/>
    <w:rsid w:val="00C630C6"/>
    <w:rsid w:val="00C653D9"/>
    <w:rsid w:val="00C662FC"/>
    <w:rsid w:val="00C729E2"/>
    <w:rsid w:val="00C72B85"/>
    <w:rsid w:val="00C8036F"/>
    <w:rsid w:val="00C82656"/>
    <w:rsid w:val="00C828F5"/>
    <w:rsid w:val="00C8491D"/>
    <w:rsid w:val="00C85D5C"/>
    <w:rsid w:val="00CA0B38"/>
    <w:rsid w:val="00CA4413"/>
    <w:rsid w:val="00CB2ADD"/>
    <w:rsid w:val="00CB537D"/>
    <w:rsid w:val="00CC0A2C"/>
    <w:rsid w:val="00CC148F"/>
    <w:rsid w:val="00CC5ABC"/>
    <w:rsid w:val="00CD1F54"/>
    <w:rsid w:val="00CD48C2"/>
    <w:rsid w:val="00CD54E5"/>
    <w:rsid w:val="00CD6AE7"/>
    <w:rsid w:val="00CD7DF9"/>
    <w:rsid w:val="00CE15FE"/>
    <w:rsid w:val="00CE5A85"/>
    <w:rsid w:val="00CE71E1"/>
    <w:rsid w:val="00CF0D21"/>
    <w:rsid w:val="00CF5F47"/>
    <w:rsid w:val="00CF63E6"/>
    <w:rsid w:val="00CF6865"/>
    <w:rsid w:val="00CF7A61"/>
    <w:rsid w:val="00D0079C"/>
    <w:rsid w:val="00D0501A"/>
    <w:rsid w:val="00D068C8"/>
    <w:rsid w:val="00D115BB"/>
    <w:rsid w:val="00D130F0"/>
    <w:rsid w:val="00D14624"/>
    <w:rsid w:val="00D16D36"/>
    <w:rsid w:val="00D22B49"/>
    <w:rsid w:val="00D22C05"/>
    <w:rsid w:val="00D52169"/>
    <w:rsid w:val="00D52C0E"/>
    <w:rsid w:val="00D64120"/>
    <w:rsid w:val="00D65CC9"/>
    <w:rsid w:val="00D8236D"/>
    <w:rsid w:val="00D8388F"/>
    <w:rsid w:val="00D84F5E"/>
    <w:rsid w:val="00D91929"/>
    <w:rsid w:val="00D93022"/>
    <w:rsid w:val="00D937E2"/>
    <w:rsid w:val="00D96D97"/>
    <w:rsid w:val="00DA2CE7"/>
    <w:rsid w:val="00DA4697"/>
    <w:rsid w:val="00DA4915"/>
    <w:rsid w:val="00DD30D3"/>
    <w:rsid w:val="00DD5C65"/>
    <w:rsid w:val="00DE1B59"/>
    <w:rsid w:val="00DE4F2F"/>
    <w:rsid w:val="00DE6769"/>
    <w:rsid w:val="00DF0093"/>
    <w:rsid w:val="00DF1B06"/>
    <w:rsid w:val="00DF7481"/>
    <w:rsid w:val="00E0765F"/>
    <w:rsid w:val="00E1523A"/>
    <w:rsid w:val="00E15717"/>
    <w:rsid w:val="00E163C1"/>
    <w:rsid w:val="00E16A7A"/>
    <w:rsid w:val="00E23050"/>
    <w:rsid w:val="00E23115"/>
    <w:rsid w:val="00E3300F"/>
    <w:rsid w:val="00E36030"/>
    <w:rsid w:val="00E42550"/>
    <w:rsid w:val="00E56DA7"/>
    <w:rsid w:val="00E61C14"/>
    <w:rsid w:val="00E65319"/>
    <w:rsid w:val="00E67812"/>
    <w:rsid w:val="00E70401"/>
    <w:rsid w:val="00E82D63"/>
    <w:rsid w:val="00E83971"/>
    <w:rsid w:val="00E83B76"/>
    <w:rsid w:val="00E865A6"/>
    <w:rsid w:val="00E92EB4"/>
    <w:rsid w:val="00E93B25"/>
    <w:rsid w:val="00E97499"/>
    <w:rsid w:val="00E97A7E"/>
    <w:rsid w:val="00EB2C8D"/>
    <w:rsid w:val="00EC11F1"/>
    <w:rsid w:val="00ED28F0"/>
    <w:rsid w:val="00ED7208"/>
    <w:rsid w:val="00EE14A4"/>
    <w:rsid w:val="00EE5E14"/>
    <w:rsid w:val="00EE7A74"/>
    <w:rsid w:val="00EF4585"/>
    <w:rsid w:val="00EF5105"/>
    <w:rsid w:val="00EF6DD7"/>
    <w:rsid w:val="00F00E28"/>
    <w:rsid w:val="00F01011"/>
    <w:rsid w:val="00F01B32"/>
    <w:rsid w:val="00F01B65"/>
    <w:rsid w:val="00F13D21"/>
    <w:rsid w:val="00F215FD"/>
    <w:rsid w:val="00F240FD"/>
    <w:rsid w:val="00F241E6"/>
    <w:rsid w:val="00F3670D"/>
    <w:rsid w:val="00F373EC"/>
    <w:rsid w:val="00F448C8"/>
    <w:rsid w:val="00F546A1"/>
    <w:rsid w:val="00F55FB7"/>
    <w:rsid w:val="00F622B7"/>
    <w:rsid w:val="00F65BC7"/>
    <w:rsid w:val="00F715B5"/>
    <w:rsid w:val="00F73AA9"/>
    <w:rsid w:val="00F775E9"/>
    <w:rsid w:val="00F80887"/>
    <w:rsid w:val="00F864C4"/>
    <w:rsid w:val="00F87F33"/>
    <w:rsid w:val="00F909B1"/>
    <w:rsid w:val="00F92076"/>
    <w:rsid w:val="00F93C95"/>
    <w:rsid w:val="00F94AC0"/>
    <w:rsid w:val="00F961FB"/>
    <w:rsid w:val="00FA02B1"/>
    <w:rsid w:val="00FA2CAD"/>
    <w:rsid w:val="00FA4ADF"/>
    <w:rsid w:val="00FA572F"/>
    <w:rsid w:val="00FB23E0"/>
    <w:rsid w:val="00FC3527"/>
    <w:rsid w:val="00FE0D81"/>
    <w:rsid w:val="00FE4BAE"/>
    <w:rsid w:val="00FE7BDE"/>
    <w:rsid w:val="00FE7C31"/>
    <w:rsid w:val="00FF165C"/>
    <w:rsid w:val="00FF2C2F"/>
    <w:rsid w:val="00FF2E7E"/>
    <w:rsid w:val="00FF3BFC"/>
    <w:rsid w:val="00FF5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B5AD37"/>
  <w15:docId w15:val="{C24F124E-7CBC-4038-90AF-2450C3CD1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1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uiPriority w:val="99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99"/>
    <w:rsid w:val="00283D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F5E"/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F41D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1D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F40E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71BF8"/>
    <w:rPr>
      <w:i/>
      <w:iCs/>
    </w:rPr>
  </w:style>
  <w:style w:type="character" w:customStyle="1" w:styleId="adt">
    <w:name w:val="adt"/>
    <w:basedOn w:val="DefaultParagraphFont"/>
    <w:rsid w:val="00F909B1"/>
  </w:style>
  <w:style w:type="character" w:styleId="Strong">
    <w:name w:val="Strong"/>
    <w:basedOn w:val="DefaultParagraphFont"/>
    <w:uiPriority w:val="22"/>
    <w:qFormat/>
    <w:rsid w:val="00F909B1"/>
    <w:rPr>
      <w:b/>
      <w:bCs/>
    </w:rPr>
  </w:style>
  <w:style w:type="character" w:customStyle="1" w:styleId="term">
    <w:name w:val="term"/>
    <w:basedOn w:val="DefaultParagraphFont"/>
    <w:rsid w:val="00F909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828552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3158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8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7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9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7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5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1</Pages>
  <Words>176</Words>
  <Characters>858</Characters>
  <Application>Microsoft Office Word</Application>
  <DocSecurity>0</DocSecurity>
  <Lines>2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Tanni Mittra</cp:lastModifiedBy>
  <cp:revision>116</cp:revision>
  <cp:lastPrinted>2016-10-05T05:23:00Z</cp:lastPrinted>
  <dcterms:created xsi:type="dcterms:W3CDTF">2019-01-13T12:15:00Z</dcterms:created>
  <dcterms:modified xsi:type="dcterms:W3CDTF">2024-02-15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8caae4edcdba4862f9711700f238bf48738c049dffc15a3bd7ead9b4240a18</vt:lpwstr>
  </property>
</Properties>
</file>